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88A6C2" w14:textId="3B32576F" w:rsidR="00695D20" w:rsidRDefault="001B24B5" w:rsidP="008F2A1A">
      <w:pPr>
        <w:pStyle w:val="Title"/>
      </w:pPr>
      <w:r>
        <w:t>linear_models_external_data.R</w:t>
      </w:r>
      <w:bookmarkStart w:id="0" w:name="_GoBack"/>
      <w:bookmarkEnd w:id="0"/>
    </w:p>
    <w:p w14:paraId="307234FF" w14:textId="77777777" w:rsidR="00695D20" w:rsidRDefault="001B24B5">
      <w:pPr>
        <w:pStyle w:val="Date"/>
      </w:pPr>
      <w:r>
        <w:t>T</w:t>
      </w:r>
      <w:r>
        <w:t>ue May 9 21:10:21 2017</w:t>
      </w:r>
    </w:p>
    <w:p w14:paraId="2867F048" w14:textId="77777777" w:rsidR="00695D20" w:rsidRDefault="001B24B5">
      <w:pPr>
        <w:pStyle w:val="SourceCode"/>
      </w:pPr>
      <w:r>
        <w:rPr>
          <w:rStyle w:val="CommentTok"/>
        </w:rPr>
        <w:t>#Load data from external source via download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wome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Take a peak of women data se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women)</w:t>
      </w:r>
    </w:p>
    <w:p w14:paraId="3679C53C" w14:textId="77777777" w:rsidR="00695D20" w:rsidRDefault="001B24B5">
      <w:pPr>
        <w:pStyle w:val="SourceCode"/>
      </w:pPr>
      <w:r>
        <w:rPr>
          <w:rStyle w:val="VerbatimChar"/>
        </w:rPr>
        <w:t>##   height weight</w:t>
      </w:r>
      <w:r>
        <w:br/>
      </w:r>
      <w:r>
        <w:rPr>
          <w:rStyle w:val="VerbatimChar"/>
        </w:rPr>
        <w:t>## 1     58    115</w:t>
      </w:r>
      <w:r>
        <w:br/>
      </w:r>
      <w:r>
        <w:rPr>
          <w:rStyle w:val="VerbatimChar"/>
        </w:rPr>
        <w:t>## 2     59    117</w:t>
      </w:r>
      <w:r>
        <w:br/>
      </w:r>
      <w:r>
        <w:rPr>
          <w:rStyle w:val="VerbatimChar"/>
        </w:rPr>
        <w:t>## 3     60    120</w:t>
      </w:r>
      <w:r>
        <w:br/>
      </w:r>
      <w:r>
        <w:rPr>
          <w:rStyle w:val="VerbatimChar"/>
        </w:rPr>
        <w:t>## 4     61    123</w:t>
      </w:r>
      <w:r>
        <w:br/>
      </w:r>
      <w:r>
        <w:rPr>
          <w:rStyle w:val="VerbatimChar"/>
        </w:rPr>
        <w:t>## 5     62    126</w:t>
      </w:r>
      <w:r>
        <w:br/>
      </w:r>
      <w:r>
        <w:rPr>
          <w:rStyle w:val="VerbatimChar"/>
        </w:rPr>
        <w:t>## 6     63    129</w:t>
      </w:r>
    </w:p>
    <w:p w14:paraId="789068C8" w14:textId="77777777" w:rsidR="00695D20" w:rsidRDefault="001B24B5">
      <w:pPr>
        <w:pStyle w:val="SourceCode"/>
      </w:pPr>
      <w:r>
        <w:rPr>
          <w:rStyle w:val="CommentTok"/>
        </w:rPr>
        <w:t>#Correlation of the women: height vs weight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women$height, women$weight)</w:t>
      </w:r>
    </w:p>
    <w:p w14:paraId="5710C6A0" w14:textId="77777777" w:rsidR="00695D20" w:rsidRDefault="001B24B5">
      <w:pPr>
        <w:pStyle w:val="SourceCode"/>
      </w:pPr>
      <w:r>
        <w:rPr>
          <w:rStyle w:val="VerbatimChar"/>
        </w:rPr>
        <w:t>## [1] 0.9954948</w:t>
      </w:r>
    </w:p>
    <w:p w14:paraId="39A0DFA3" w14:textId="77777777" w:rsidR="00695D20" w:rsidRDefault="001B24B5">
      <w:pPr>
        <w:pStyle w:val="SourceCode"/>
      </w:pPr>
      <w:r>
        <w:rPr>
          <w:rStyle w:val="CommentTok"/>
        </w:rPr>
        <w:t>#Correlation is 0.9954 this is indeed a strong linear model, due to the correlation value so close to 1.0</w:t>
      </w:r>
      <w:r>
        <w:br/>
      </w:r>
      <w:r>
        <w:br/>
      </w:r>
      <w:r>
        <w:rPr>
          <w:rStyle w:val="CommentTok"/>
        </w:rPr>
        <w:t>#Quick scatter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women$weight,women$height)</w:t>
      </w:r>
    </w:p>
    <w:p w14:paraId="6BB03F30" w14:textId="77777777" w:rsidR="00695D20" w:rsidRDefault="001B24B5">
      <w:pPr>
        <w:pStyle w:val="FirstParagraph"/>
      </w:pPr>
      <w:r>
        <w:rPr>
          <w:noProof/>
        </w:rPr>
        <w:lastRenderedPageBreak/>
        <w:drawing>
          <wp:inline distT="0" distB="0" distL="0" distR="0" wp14:anchorId="0E0C4DA8" wp14:editId="090BCEA5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models_external_dat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74FF82" w14:textId="77777777" w:rsidR="00695D20" w:rsidRDefault="001B24B5">
      <w:pPr>
        <w:pStyle w:val="SourceCode"/>
      </w:pPr>
      <w:r>
        <w:rPr>
          <w:rStyle w:val="CommentTok"/>
        </w:rPr>
        <w:t>#Load data from external source via download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car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Take a peak of car data se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rs)</w:t>
      </w:r>
    </w:p>
    <w:p w14:paraId="1A7B0DCC" w14:textId="77777777" w:rsidR="00695D20" w:rsidRDefault="001B24B5">
      <w:pPr>
        <w:pStyle w:val="SourceCode"/>
      </w:pPr>
      <w:r>
        <w:rPr>
          <w:rStyle w:val="VerbatimChar"/>
        </w:rPr>
        <w:t>##   speed dist</w:t>
      </w:r>
      <w:r>
        <w:br/>
      </w:r>
      <w:r>
        <w:rPr>
          <w:rStyle w:val="VerbatimChar"/>
        </w:rPr>
        <w:t>## 1     4    2</w:t>
      </w:r>
      <w:r>
        <w:br/>
      </w:r>
      <w:r>
        <w:rPr>
          <w:rStyle w:val="VerbatimChar"/>
        </w:rPr>
        <w:t>## 2     4   10</w:t>
      </w:r>
      <w:r>
        <w:br/>
      </w:r>
      <w:r>
        <w:rPr>
          <w:rStyle w:val="VerbatimChar"/>
        </w:rPr>
        <w:t>## 3     7    4</w:t>
      </w:r>
      <w:r>
        <w:br/>
      </w:r>
      <w:r>
        <w:rPr>
          <w:rStyle w:val="VerbatimChar"/>
        </w:rPr>
        <w:t>## 4     7   22</w:t>
      </w:r>
      <w:r>
        <w:br/>
      </w:r>
      <w:r>
        <w:rPr>
          <w:rStyle w:val="VerbatimChar"/>
        </w:rPr>
        <w:t>## 5     8   16</w:t>
      </w:r>
      <w:r>
        <w:br/>
      </w:r>
      <w:r>
        <w:rPr>
          <w:rStyle w:val="VerbatimChar"/>
        </w:rPr>
        <w:t xml:space="preserve">## 6  </w:t>
      </w:r>
      <w:r>
        <w:rPr>
          <w:rStyle w:val="VerbatimChar"/>
        </w:rPr>
        <w:t xml:space="preserve">   9   10</w:t>
      </w:r>
    </w:p>
    <w:p w14:paraId="7DCD1057" w14:textId="77777777" w:rsidR="00695D20" w:rsidRDefault="001B24B5">
      <w:pPr>
        <w:pStyle w:val="SourceCode"/>
      </w:pPr>
      <w:r>
        <w:rPr>
          <w:rStyle w:val="CommentTok"/>
        </w:rPr>
        <w:t>#Correlation of the cars: speed vs weight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cars$speed, cars$dist)</w:t>
      </w:r>
    </w:p>
    <w:p w14:paraId="3EF8D384" w14:textId="77777777" w:rsidR="00695D20" w:rsidRDefault="001B24B5">
      <w:pPr>
        <w:pStyle w:val="SourceCode"/>
      </w:pPr>
      <w:r>
        <w:rPr>
          <w:rStyle w:val="VerbatimChar"/>
        </w:rPr>
        <w:t>## [1] 0.8068949</w:t>
      </w:r>
    </w:p>
    <w:p w14:paraId="6AD736CF" w14:textId="77777777" w:rsidR="00695D20" w:rsidRDefault="001B24B5">
      <w:pPr>
        <w:pStyle w:val="SourceCode"/>
      </w:pPr>
      <w:r>
        <w:rPr>
          <w:rStyle w:val="CommentTok"/>
        </w:rPr>
        <w:t>#Correlation is 0.8068 this is mild linear model, due to the correlation value is &lt; 1.0, but there is a relationship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ars$speed, cars$dist)</w:t>
      </w:r>
    </w:p>
    <w:p w14:paraId="5D5E8474" w14:textId="77777777" w:rsidR="00695D20" w:rsidRDefault="001B24B5">
      <w:pPr>
        <w:pStyle w:val="FirstParagraph"/>
      </w:pPr>
      <w:r>
        <w:rPr>
          <w:noProof/>
        </w:rPr>
        <w:lastRenderedPageBreak/>
        <w:drawing>
          <wp:inline distT="0" distB="0" distL="0" distR="0" wp14:anchorId="250354A7" wp14:editId="0BD353CD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models_external_dat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95D2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0AE975" w14:textId="77777777" w:rsidR="001B24B5" w:rsidRDefault="001B24B5">
      <w:pPr>
        <w:spacing w:after="0"/>
      </w:pPr>
      <w:r>
        <w:separator/>
      </w:r>
    </w:p>
  </w:endnote>
  <w:endnote w:type="continuationSeparator" w:id="0">
    <w:p w14:paraId="6056F75F" w14:textId="77777777" w:rsidR="001B24B5" w:rsidRDefault="001B24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10C870" w14:textId="77777777" w:rsidR="001B24B5" w:rsidRDefault="001B24B5">
      <w:r>
        <w:separator/>
      </w:r>
    </w:p>
  </w:footnote>
  <w:footnote w:type="continuationSeparator" w:id="0">
    <w:p w14:paraId="632CE7AD" w14:textId="77777777" w:rsidR="001B24B5" w:rsidRDefault="001B24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1F52F3D"/>
    <w:multiLevelType w:val="multilevel"/>
    <w:tmpl w:val="C35E8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614EF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B24B5"/>
    <w:rsid w:val="003C259A"/>
    <w:rsid w:val="004E29B3"/>
    <w:rsid w:val="00590D07"/>
    <w:rsid w:val="00695D20"/>
    <w:rsid w:val="00784D58"/>
    <w:rsid w:val="008D6863"/>
    <w:rsid w:val="008F2A1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8984A6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47</Words>
  <Characters>842</Characters>
  <Application>Microsoft Macintosh Word</Application>
  <DocSecurity>0</DocSecurity>
  <Lines>7</Lines>
  <Paragraphs>1</Paragraphs>
  <ScaleCrop>false</ScaleCrop>
  <LinksUpToDate>false</LinksUpToDate>
  <CharactersWithSpaces>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_models_external_data.R</dc:title>
  <dc:creator>riserate</dc:creator>
  <cp:lastModifiedBy>Microsoft Office User</cp:lastModifiedBy>
  <cp:revision>3</cp:revision>
  <dcterms:created xsi:type="dcterms:W3CDTF">2017-05-10T03:11:00Z</dcterms:created>
  <dcterms:modified xsi:type="dcterms:W3CDTF">2017-05-10T03:11:00Z</dcterms:modified>
</cp:coreProperties>
</file>